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0412A" w14:textId="77777777" w:rsidR="005B5534" w:rsidRPr="007B354A" w:rsidRDefault="005B5534">
      <w:pPr>
        <w:rPr>
          <w:rFonts w:ascii="Times New Roman" w:hAnsi="Times New Roman" w:cs="Times New Roman"/>
        </w:rPr>
      </w:pPr>
    </w:p>
    <w:tbl>
      <w:tblPr>
        <w:tblStyle w:val="TableGrid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7"/>
        <w:gridCol w:w="3194"/>
        <w:gridCol w:w="5821"/>
      </w:tblGrid>
      <w:tr w:rsidR="007B354A" w:rsidRPr="007B354A" w14:paraId="505AA5EB" w14:textId="77777777" w:rsidTr="003F581C">
        <w:trPr>
          <w:trHeight w:val="1344"/>
          <w:jc w:val="center"/>
        </w:trPr>
        <w:tc>
          <w:tcPr>
            <w:tcW w:w="2627" w:type="dxa"/>
            <w:vMerge w:val="restart"/>
          </w:tcPr>
          <w:p w14:paraId="2400ABEC" w14:textId="77777777" w:rsidR="007B354A" w:rsidRPr="007B354A" w:rsidRDefault="003E4578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C9E3770" wp14:editId="32754694">
                  <wp:extent cx="1164337" cy="1145059"/>
                  <wp:effectExtent l="0" t="0" r="0" b="0"/>
                  <wp:docPr id="13" name="Picture 13" descr="C:\Users\SPGS\Pictures\UNIV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PGS\Pictures\UNIV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67" cy="1174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5" w:type="dxa"/>
            <w:gridSpan w:val="2"/>
          </w:tcPr>
          <w:p w14:paraId="48D03109" w14:textId="77777777" w:rsidR="007B354A" w:rsidRPr="00A86203" w:rsidRDefault="007B354A" w:rsidP="007B354A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FF0000"/>
                <w:sz w:val="48"/>
                <w:szCs w:val="48"/>
              </w:rPr>
            </w:pPr>
            <w:r w:rsidRPr="00A86203">
              <w:rPr>
                <w:rFonts w:ascii="Times New Roman" w:hAnsi="Times New Roman" w:cs="Times New Roman"/>
                <w:b/>
                <w:color w:val="FF0000"/>
                <w:sz w:val="48"/>
                <w:szCs w:val="48"/>
              </w:rPr>
              <w:t>BAUCHI STATE UNIVERSITY, GADAU</w:t>
            </w:r>
          </w:p>
          <w:p w14:paraId="75F5F7DD" w14:textId="77777777" w:rsidR="007B354A" w:rsidRPr="007B354A" w:rsidRDefault="007B354A" w:rsidP="007B354A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B354A">
              <w:rPr>
                <w:rFonts w:ascii="Times New Roman" w:eastAsia="Arial" w:hAnsi="Times New Roman" w:cs="Times New Roman"/>
                <w:b/>
                <w:sz w:val="28"/>
                <w:szCs w:val="28"/>
              </w:rPr>
              <w:t>P.M.B. 65, GADAU, BAUCHI STATE</w:t>
            </w:r>
            <w:r w:rsidR="002B3FDE">
              <w:rPr>
                <w:rFonts w:ascii="Times New Roman" w:eastAsia="Arial" w:hAnsi="Times New Roman" w:cs="Times New Roman"/>
                <w:b/>
                <w:sz w:val="28"/>
                <w:szCs w:val="28"/>
              </w:rPr>
              <w:t xml:space="preserve"> – </w:t>
            </w:r>
            <w:r w:rsidRPr="007B354A">
              <w:rPr>
                <w:rFonts w:ascii="Times New Roman" w:eastAsia="Arial" w:hAnsi="Times New Roman" w:cs="Times New Roman"/>
                <w:b/>
                <w:sz w:val="28"/>
                <w:szCs w:val="28"/>
              </w:rPr>
              <w:t>NIGERIA</w:t>
            </w:r>
          </w:p>
          <w:p w14:paraId="50B1CEE2" w14:textId="7342D04D" w:rsidR="007B354A" w:rsidRPr="00557EEA" w:rsidRDefault="00A972AF" w:rsidP="003F581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color w:val="806000" w:themeColor="accent4" w:themeShade="80"/>
                <w:sz w:val="36"/>
                <w:szCs w:val="36"/>
              </w:rPr>
              <w:t>OFFICE OF THE REGISTRAR</w:t>
            </w:r>
          </w:p>
        </w:tc>
      </w:tr>
      <w:tr w:rsidR="007B354A" w:rsidRPr="007B354A" w14:paraId="410B5D88" w14:textId="77777777" w:rsidTr="003F581C">
        <w:trPr>
          <w:trHeight w:val="408"/>
          <w:jc w:val="center"/>
        </w:trPr>
        <w:tc>
          <w:tcPr>
            <w:tcW w:w="2627" w:type="dxa"/>
            <w:vMerge/>
          </w:tcPr>
          <w:p w14:paraId="409BFED7" w14:textId="77777777" w:rsidR="007B354A" w:rsidRPr="007B354A" w:rsidRDefault="007B35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15" w:type="dxa"/>
            <w:gridSpan w:val="2"/>
          </w:tcPr>
          <w:p w14:paraId="0FDD8A32" w14:textId="58BAC05D" w:rsidR="0079602F" w:rsidRPr="007B354A" w:rsidRDefault="0079602F" w:rsidP="003F581C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website: </w:t>
            </w:r>
            <w:hyperlink r:id="rId9" w:history="1">
              <w:r w:rsidRPr="008555E0">
                <w:rPr>
                  <w:rStyle w:val="Hyperlink"/>
                  <w:rFonts w:ascii="Times New Roman" w:hAnsi="Times New Roman" w:cs="Times New Roman"/>
                  <w:b/>
                </w:rPr>
                <w:t>www.basug.edu.ng</w:t>
              </w:r>
            </w:hyperlink>
          </w:p>
        </w:tc>
      </w:tr>
      <w:tr w:rsidR="00557EEA" w:rsidRPr="007B354A" w14:paraId="26BDBD60" w14:textId="77777777" w:rsidTr="003F581C">
        <w:trPr>
          <w:trHeight w:val="183"/>
          <w:jc w:val="center"/>
        </w:trPr>
        <w:tc>
          <w:tcPr>
            <w:tcW w:w="5821" w:type="dxa"/>
            <w:gridSpan w:val="2"/>
          </w:tcPr>
          <w:p w14:paraId="6C0FFB2D" w14:textId="77777777" w:rsidR="00557EEA" w:rsidRPr="005E7747" w:rsidRDefault="00557EEA" w:rsidP="00557EE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ice Chancellor: </w:t>
            </w:r>
            <w:r w:rsidRPr="005E77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essor </w:t>
            </w:r>
            <w:r w:rsidR="00CC4DD3">
              <w:rPr>
                <w:rFonts w:ascii="Times New Roman" w:hAnsi="Times New Roman" w:cs="Times New Roman"/>
                <w:b/>
                <w:sz w:val="20"/>
                <w:szCs w:val="20"/>
              </w:rPr>
              <w:t>Fatimah Taheer</w:t>
            </w:r>
            <w:r w:rsidR="00A8620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="00A86203">
              <w:rPr>
                <w:rFonts w:ascii="Times New Roman" w:hAnsi="Times New Roman" w:cs="Times New Roman"/>
                <w:b/>
                <w:sz w:val="20"/>
                <w:szCs w:val="20"/>
              </w:rPr>
              <w:t>fNSM</w:t>
            </w:r>
            <w:proofErr w:type="spellEnd"/>
          </w:p>
          <w:p w14:paraId="3C23E635" w14:textId="77777777" w:rsidR="00557EEA" w:rsidRDefault="00A86203" w:rsidP="008264C1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Tech MSc PhD (ATBU)</w:t>
            </w:r>
          </w:p>
        </w:tc>
        <w:tc>
          <w:tcPr>
            <w:tcW w:w="5821" w:type="dxa"/>
          </w:tcPr>
          <w:p w14:paraId="5AAC802A" w14:textId="0FC96540" w:rsidR="00557EEA" w:rsidRDefault="00084337" w:rsidP="00EC7F56">
            <w:pPr>
              <w:shd w:val="clear" w:color="auto" w:fill="FFFFFF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</w:t>
            </w:r>
            <w:r w:rsidR="00A972AF">
              <w:rPr>
                <w:rFonts w:ascii="Times New Roman" w:hAnsi="Times New Roman" w:cs="Times New Roman"/>
                <w:b/>
                <w:sz w:val="20"/>
                <w:szCs w:val="20"/>
              </w:rPr>
              <w:t>Registrar</w:t>
            </w:r>
            <w:r w:rsidR="00A86203" w:rsidRPr="00EF4431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: </w:t>
            </w:r>
            <w:r w:rsidR="003506B9" w:rsidRPr="00EF4431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3506B9" w:rsidRPr="00EF4431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  <w:shd w:val="clear" w:color="auto" w:fill="FFFFFF"/>
              </w:rPr>
              <w:t>A. G. Hassan, P</w:t>
            </w:r>
            <w:r w:rsidR="00653983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  <w:shd w:val="clear" w:color="auto" w:fill="FFFFFF"/>
              </w:rPr>
              <w:t>h</w:t>
            </w:r>
            <w:r w:rsidR="003506B9" w:rsidRPr="00EF4431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  <w:shd w:val="clear" w:color="auto" w:fill="FFFFFF"/>
              </w:rPr>
              <w:t>D</w:t>
            </w:r>
            <w:r w:rsidR="00EC7F56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0"/>
                <w:shd w:val="clear" w:color="auto" w:fill="FFFFFF"/>
              </w:rPr>
              <w:t>, FCIA, MNIM</w:t>
            </w:r>
            <w:r w:rsidR="00557EE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</w:t>
            </w:r>
          </w:p>
        </w:tc>
      </w:tr>
    </w:tbl>
    <w:p w14:paraId="5816D7DA" w14:textId="1C903CB6" w:rsidR="003E30BB" w:rsidRDefault="0024665B" w:rsidP="003E30BB">
      <w:pPr>
        <w:spacing w:line="240" w:lineRule="auto"/>
        <w:ind w:right="-30"/>
        <w:contextualSpacing/>
        <w:jc w:val="both"/>
        <w:rPr>
          <w:rFonts w:ascii="Times New Roman Bold" w:hAnsi="Times New Roman Bold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lang w:bidi="he-IL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00795419" wp14:editId="59F4B9FE">
                <wp:simplePos x="0" y="0"/>
                <wp:positionH relativeFrom="column">
                  <wp:posOffset>-199390</wp:posOffset>
                </wp:positionH>
                <wp:positionV relativeFrom="paragraph">
                  <wp:posOffset>46989</wp:posOffset>
                </wp:positionV>
                <wp:extent cx="7772400" cy="0"/>
                <wp:effectExtent l="19050" t="19050" r="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706062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5.7pt,3.7pt" to="596.3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" strokecolor="#bf8f00 [2407]" strokeweight="2.5pt">
                <v:stroke joinstyle="miter" endcap="round"/>
                <o:lock v:ext="edit" shapetype="f"/>
              </v:line>
            </w:pict>
          </mc:Fallback>
        </mc:AlternateContent>
      </w:r>
    </w:p>
    <w:p w14:paraId="5F8F408D" w14:textId="77777777" w:rsidR="003E30BB" w:rsidRPr="003E30BB" w:rsidRDefault="003E30BB" w:rsidP="003E30BB">
      <w:pPr>
        <w:spacing w:line="240" w:lineRule="auto"/>
        <w:contextualSpacing/>
        <w:rPr>
          <w:rFonts w:ascii="Times New Roman Bold" w:hAnsi="Times New Roman Bold" w:cs="Times New Roman"/>
          <w:b/>
          <w:sz w:val="28"/>
          <w:szCs w:val="28"/>
        </w:rPr>
        <w:sectPr w:rsidR="003E30BB" w:rsidRPr="003E30BB" w:rsidSect="006C67F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13" w:right="284" w:bottom="397" w:left="284" w:header="0" w:footer="340" w:gutter="0"/>
          <w:cols w:space="720"/>
          <w:docGrid w:linePitch="299"/>
        </w:sectPr>
      </w:pPr>
    </w:p>
    <w:p w14:paraId="1CEB3435" w14:textId="00D0E8AF" w:rsidR="003F581C" w:rsidRPr="003F581C" w:rsidRDefault="005D4325" w:rsidP="003F581C">
      <w:pPr>
        <w:shd w:val="clear" w:color="auto" w:fill="FFFFFF"/>
        <w:spacing w:line="240" w:lineRule="auto"/>
        <w:jc w:val="right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March</w:t>
      </w:r>
      <w:r w:rsidR="003F581C" w:rsidRPr="003F581C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9F78F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1</w:t>
      </w:r>
      <w:r w:rsidR="003F581C" w:rsidRPr="003F581C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, 2024</w:t>
      </w:r>
    </w:p>
    <w:p w14:paraId="2960907A" w14:textId="77777777" w:rsidR="003F581C" w:rsidRDefault="003F581C" w:rsidP="003F581C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14:paraId="07B1CC10" w14:textId="36CD9C31" w:rsidR="00F37A0C" w:rsidRPr="00F37A0C" w:rsidRDefault="005D4325" w:rsidP="00F37A0C">
      <w:pPr>
        <w:ind w:left="720" w:hanging="72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157523041"/>
      <w:r>
        <w:rPr>
          <w:rFonts w:ascii="Times New Roman" w:hAnsi="Times New Roman" w:cs="Times New Roman"/>
          <w:b/>
          <w:sz w:val="28"/>
          <w:szCs w:val="28"/>
        </w:rPr>
        <w:t>UPDATED</w:t>
      </w:r>
      <w:r w:rsidR="00F37A0C" w:rsidRPr="00F37A0C">
        <w:rPr>
          <w:rFonts w:ascii="Times New Roman" w:hAnsi="Times New Roman" w:cs="Times New Roman"/>
          <w:b/>
          <w:sz w:val="28"/>
          <w:szCs w:val="28"/>
        </w:rPr>
        <w:t xml:space="preserve"> CALENDER FOR 2023/2024 ACADEMIC SESSION</w:t>
      </w:r>
    </w:p>
    <w:bookmarkEnd w:id="0"/>
    <w:p w14:paraId="383778E3" w14:textId="77777777" w:rsidR="009757F4" w:rsidRDefault="009757F4" w:rsidP="009757F4">
      <w:pPr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573B8147" w14:textId="182756BE" w:rsidR="009757F4" w:rsidRPr="003345EB" w:rsidRDefault="009757F4" w:rsidP="009757F4">
      <w:pPr>
        <w:ind w:left="720" w:hanging="720"/>
        <w:rPr>
          <w:rFonts w:ascii="Century" w:hAnsi="Century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FIRST </w:t>
      </w:r>
      <w:r w:rsidRPr="003345EB">
        <w:rPr>
          <w:rFonts w:ascii="Times New Roman" w:hAnsi="Times New Roman"/>
          <w:b/>
          <w:bCs/>
          <w:sz w:val="24"/>
          <w:szCs w:val="24"/>
        </w:rPr>
        <w:t>SEMESTER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590"/>
        <w:gridCol w:w="3224"/>
        <w:gridCol w:w="4733"/>
        <w:gridCol w:w="1523"/>
      </w:tblGrid>
      <w:tr w:rsidR="009757F4" w:rsidRPr="00F37A0C" w14:paraId="792F8FA3" w14:textId="77777777" w:rsidTr="005041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hideMark/>
          </w:tcPr>
          <w:p w14:paraId="20DB61AD" w14:textId="77777777" w:rsidR="009757F4" w:rsidRPr="00F37A0C" w:rsidRDefault="009757F4" w:rsidP="0057705E">
            <w:pPr>
              <w:spacing w:line="240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S/N</w:t>
            </w:r>
          </w:p>
        </w:tc>
        <w:tc>
          <w:tcPr>
            <w:tcW w:w="1601" w:type="pct"/>
            <w:hideMark/>
          </w:tcPr>
          <w:p w14:paraId="1B3EFE5F" w14:textId="77777777" w:rsidR="009757F4" w:rsidRPr="00F37A0C" w:rsidRDefault="009757F4" w:rsidP="00BB795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ACTIVITY</w:t>
            </w:r>
          </w:p>
        </w:tc>
        <w:tc>
          <w:tcPr>
            <w:tcW w:w="2350" w:type="pct"/>
            <w:hideMark/>
          </w:tcPr>
          <w:p w14:paraId="5AB131CA" w14:textId="77777777" w:rsidR="009757F4" w:rsidRPr="00F37A0C" w:rsidRDefault="009757F4" w:rsidP="005770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DATE</w:t>
            </w:r>
          </w:p>
        </w:tc>
        <w:tc>
          <w:tcPr>
            <w:tcW w:w="756" w:type="pct"/>
            <w:hideMark/>
          </w:tcPr>
          <w:p w14:paraId="5AD003D3" w14:textId="77777777" w:rsidR="009757F4" w:rsidRPr="00F37A0C" w:rsidRDefault="009757F4" w:rsidP="0057705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DURATION</w:t>
            </w:r>
          </w:p>
        </w:tc>
      </w:tr>
      <w:tr w:rsidR="005041B5" w:rsidRPr="00F37A0C" w14:paraId="123A9A36" w14:textId="77777777" w:rsidTr="00504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hideMark/>
          </w:tcPr>
          <w:p w14:paraId="30A66630" w14:textId="1A4962B1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01" w:type="pct"/>
          </w:tcPr>
          <w:p w14:paraId="7AAB1095" w14:textId="01EDAC2B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Registration</w:t>
            </w:r>
          </w:p>
        </w:tc>
        <w:tc>
          <w:tcPr>
            <w:tcW w:w="2350" w:type="pct"/>
          </w:tcPr>
          <w:p w14:paraId="0FA81978" w14:textId="239F83CA" w:rsidR="005041B5" w:rsidRPr="00F37A0C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 12 – Sun 25 Feb</w:t>
            </w:r>
            <w:r w:rsidR="00B83872">
              <w:rPr>
                <w:rFonts w:ascii="Times New Roman" w:hAnsi="Times New Roman"/>
                <w:sz w:val="24"/>
                <w:szCs w:val="24"/>
              </w:rPr>
              <w:t>,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2024</w:t>
            </w:r>
          </w:p>
        </w:tc>
        <w:tc>
          <w:tcPr>
            <w:tcW w:w="756" w:type="pct"/>
          </w:tcPr>
          <w:p w14:paraId="3EE5D574" w14:textId="16BA7670" w:rsidR="005041B5" w:rsidRPr="00F37A0C" w:rsidRDefault="005041B5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2 Weeks</w:t>
            </w:r>
          </w:p>
        </w:tc>
      </w:tr>
      <w:tr w:rsidR="005041B5" w:rsidRPr="00F37A0C" w14:paraId="3FBA08D7" w14:textId="77777777" w:rsidTr="005041B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6D3ABFA3" w14:textId="66F499DF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01" w:type="pct"/>
          </w:tcPr>
          <w:p w14:paraId="01D6CEFF" w14:textId="64398673" w:rsidR="005041B5" w:rsidRPr="00F37A0C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Lectures</w:t>
            </w:r>
          </w:p>
        </w:tc>
        <w:tc>
          <w:tcPr>
            <w:tcW w:w="2350" w:type="pct"/>
          </w:tcPr>
          <w:p w14:paraId="28CFCD00" w14:textId="27505C3F" w:rsidR="005041B5" w:rsidRPr="00F37A0C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 12 Feb - Fri 3</w:t>
            </w:r>
            <w:r w:rsidRPr="005528C6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May, 2024</w:t>
            </w:r>
          </w:p>
        </w:tc>
        <w:tc>
          <w:tcPr>
            <w:tcW w:w="756" w:type="pct"/>
          </w:tcPr>
          <w:p w14:paraId="46F853F7" w14:textId="3880139B" w:rsidR="005041B5" w:rsidRPr="00F37A0C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5 Weeks</w:t>
            </w:r>
          </w:p>
        </w:tc>
      </w:tr>
      <w:tr w:rsidR="005041B5" w:rsidRPr="00F37A0C" w14:paraId="43EE4DD6" w14:textId="77777777" w:rsidTr="00504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hideMark/>
          </w:tcPr>
          <w:p w14:paraId="5EF1FF56" w14:textId="50BFE038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01" w:type="pct"/>
          </w:tcPr>
          <w:p w14:paraId="04DD8147" w14:textId="66ADD5A7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Late </w:t>
            </w: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egistration</w:t>
            </w:r>
          </w:p>
        </w:tc>
        <w:tc>
          <w:tcPr>
            <w:tcW w:w="2350" w:type="pct"/>
          </w:tcPr>
          <w:p w14:paraId="40B53E02" w14:textId="4D050273" w:rsidR="005041B5" w:rsidRPr="00F37A0C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</w:t>
            </w:r>
            <w:r w:rsidR="00B838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26 Feb – Sun 3 Mar</w:t>
            </w:r>
            <w:r w:rsidR="00B83872">
              <w:rPr>
                <w:rFonts w:ascii="Times New Roman" w:hAnsi="Times New Roman"/>
                <w:sz w:val="24"/>
                <w:szCs w:val="24"/>
              </w:rPr>
              <w:t>,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2024</w:t>
            </w:r>
          </w:p>
        </w:tc>
        <w:tc>
          <w:tcPr>
            <w:tcW w:w="756" w:type="pct"/>
          </w:tcPr>
          <w:p w14:paraId="0418BBEE" w14:textId="5AAD48B5" w:rsidR="005041B5" w:rsidRPr="00F37A0C" w:rsidRDefault="005041B5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 Week</w:t>
            </w:r>
          </w:p>
        </w:tc>
      </w:tr>
      <w:tr w:rsidR="005041B5" w:rsidRPr="00F37A0C" w14:paraId="61649211" w14:textId="77777777" w:rsidTr="005041B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282CE34F" w14:textId="6C09A6DF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01" w:type="pct"/>
          </w:tcPr>
          <w:p w14:paraId="5D191BFF" w14:textId="40503054" w:rsidR="005041B5" w:rsidRPr="00F37A0C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atriculation and Orientation</w:t>
            </w:r>
          </w:p>
        </w:tc>
        <w:tc>
          <w:tcPr>
            <w:tcW w:w="2350" w:type="pct"/>
          </w:tcPr>
          <w:p w14:paraId="2753FEB9" w14:textId="3E7D1C4A" w:rsidR="005041B5" w:rsidRPr="00F37A0C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Tue </w:t>
            </w:r>
            <w:r>
              <w:rPr>
                <w:rFonts w:ascii="Times New Roman" w:hAnsi="Times New Roman"/>
                <w:sz w:val="24"/>
                <w:szCs w:val="24"/>
              </w:rPr>
              <w:t>16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– Fri 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pr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4</w:t>
            </w:r>
          </w:p>
        </w:tc>
        <w:tc>
          <w:tcPr>
            <w:tcW w:w="756" w:type="pct"/>
          </w:tcPr>
          <w:p w14:paraId="5C5FC710" w14:textId="5092EBB3" w:rsidR="005041B5" w:rsidRPr="00F37A0C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4 Days</w:t>
            </w:r>
          </w:p>
        </w:tc>
      </w:tr>
      <w:tr w:rsidR="005041B5" w:rsidRPr="00F37A0C" w14:paraId="0150D55A" w14:textId="77777777" w:rsidTr="00504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6A448D89" w14:textId="4953B3BE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01" w:type="pct"/>
          </w:tcPr>
          <w:p w14:paraId="62F6A82B" w14:textId="6D99E291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Mid-Semester </w:t>
            </w: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reak</w:t>
            </w:r>
          </w:p>
        </w:tc>
        <w:tc>
          <w:tcPr>
            <w:tcW w:w="2350" w:type="pct"/>
          </w:tcPr>
          <w:p w14:paraId="2B9E6CF0" w14:textId="162702C5" w:rsidR="005041B5" w:rsidRPr="00F37A0C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</w:t>
            </w:r>
            <w:r w:rsidR="00B83872">
              <w:rPr>
                <w:rFonts w:ascii="Times New Roman" w:hAnsi="Times New Roman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Sat</w:t>
            </w:r>
            <w:r w:rsidR="00B838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Apr, 2024</w:t>
            </w:r>
          </w:p>
        </w:tc>
        <w:tc>
          <w:tcPr>
            <w:tcW w:w="756" w:type="pct"/>
          </w:tcPr>
          <w:p w14:paraId="77C5FB91" w14:textId="33AFB2BF" w:rsidR="005041B5" w:rsidRPr="00F37A0C" w:rsidRDefault="005041B5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</w:tc>
      </w:tr>
      <w:tr w:rsidR="005041B5" w:rsidRPr="00F37A0C" w14:paraId="415DBF55" w14:textId="77777777" w:rsidTr="005041B5">
        <w:trPr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151591EC" w14:textId="2B236E3F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01" w:type="pct"/>
          </w:tcPr>
          <w:p w14:paraId="778BD55C" w14:textId="365A4935" w:rsidR="005041B5" w:rsidRPr="00F37A0C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Revision</w:t>
            </w:r>
          </w:p>
        </w:tc>
        <w:tc>
          <w:tcPr>
            <w:tcW w:w="2350" w:type="pct"/>
          </w:tcPr>
          <w:p w14:paraId="4A8532D4" w14:textId="387D0300" w:rsidR="005041B5" w:rsidRPr="00F37A0C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Mo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/>
                <w:sz w:val="24"/>
                <w:szCs w:val="24"/>
              </w:rPr>
              <w:t>Sat 11 May</w:t>
            </w:r>
            <w:r w:rsidR="00B83872">
              <w:rPr>
                <w:rFonts w:ascii="Times New Roman" w:hAnsi="Times New Roman"/>
                <w:sz w:val="24"/>
                <w:szCs w:val="24"/>
              </w:rPr>
              <w:t>,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2024</w:t>
            </w:r>
          </w:p>
        </w:tc>
        <w:tc>
          <w:tcPr>
            <w:tcW w:w="756" w:type="pct"/>
          </w:tcPr>
          <w:p w14:paraId="72FBCFBF" w14:textId="16AE8F3E" w:rsidR="005041B5" w:rsidRPr="00F37A0C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Week</w:t>
            </w:r>
          </w:p>
        </w:tc>
      </w:tr>
      <w:tr w:rsidR="005041B5" w:rsidRPr="00F37A0C" w14:paraId="20195295" w14:textId="77777777" w:rsidTr="00504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4481FDEA" w14:textId="094921C9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01" w:type="pct"/>
          </w:tcPr>
          <w:p w14:paraId="49F6D246" w14:textId="165C534B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Examinations</w:t>
            </w:r>
          </w:p>
        </w:tc>
        <w:tc>
          <w:tcPr>
            <w:tcW w:w="2350" w:type="pct"/>
          </w:tcPr>
          <w:p w14:paraId="1CEDA039" w14:textId="3E9D80EF" w:rsidR="005041B5" w:rsidRPr="00F37A0C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 1</w:t>
            </w:r>
            <w:r>
              <w:rPr>
                <w:rFonts w:ascii="Times New Roman" w:hAnsi="Times New Roman"/>
                <w:sz w:val="24"/>
                <w:szCs w:val="24"/>
              </w:rPr>
              <w:t>3 May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– Sat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Jun</w:t>
            </w:r>
            <w:r w:rsidR="00B83872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2024</w:t>
            </w:r>
          </w:p>
        </w:tc>
        <w:tc>
          <w:tcPr>
            <w:tcW w:w="756" w:type="pct"/>
          </w:tcPr>
          <w:p w14:paraId="6328678C" w14:textId="74A311C5" w:rsidR="005041B5" w:rsidRPr="00F37A0C" w:rsidRDefault="005041B5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3 Weeks</w:t>
            </w:r>
          </w:p>
        </w:tc>
      </w:tr>
      <w:tr w:rsidR="005041B5" w:rsidRPr="00F37A0C" w14:paraId="22D73E25" w14:textId="77777777" w:rsidTr="005041B5">
        <w:trPr>
          <w:trHeight w:val="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0681E71D" w14:textId="55A1C6A7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601" w:type="pct"/>
          </w:tcPr>
          <w:p w14:paraId="408BF3DD" w14:textId="6CF37219" w:rsidR="005041B5" w:rsidRPr="00F37A0C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reak</w:t>
            </w:r>
          </w:p>
        </w:tc>
        <w:tc>
          <w:tcPr>
            <w:tcW w:w="2350" w:type="pct"/>
          </w:tcPr>
          <w:p w14:paraId="54174531" w14:textId="00C823BA" w:rsidR="005041B5" w:rsidRPr="00F37A0C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Mo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– S</w:t>
            </w:r>
            <w:r>
              <w:rPr>
                <w:rFonts w:ascii="Times New Roman" w:hAnsi="Times New Roman"/>
                <w:sz w:val="24"/>
                <w:szCs w:val="24"/>
              </w:rPr>
              <w:t>a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2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J</w:t>
            </w:r>
            <w:r>
              <w:rPr>
                <w:rFonts w:ascii="Times New Roman" w:hAnsi="Times New Roman"/>
                <w:sz w:val="24"/>
                <w:szCs w:val="24"/>
              </w:rPr>
              <w:t>un</w:t>
            </w:r>
            <w:r w:rsidR="00B83872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2024</w:t>
            </w:r>
          </w:p>
        </w:tc>
        <w:tc>
          <w:tcPr>
            <w:tcW w:w="756" w:type="pct"/>
          </w:tcPr>
          <w:p w14:paraId="1BC655D3" w14:textId="2A99FA7D" w:rsidR="005041B5" w:rsidRPr="00F37A0C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3 Weeks</w:t>
            </w:r>
          </w:p>
        </w:tc>
      </w:tr>
      <w:tr w:rsidR="005041B5" w:rsidRPr="00F37A0C" w14:paraId="5C48F1CD" w14:textId="77777777" w:rsidTr="00504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</w:tcPr>
          <w:p w14:paraId="3677D7A6" w14:textId="3A4EDC12" w:rsidR="005041B5" w:rsidRPr="00F37A0C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37A0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601" w:type="pct"/>
          </w:tcPr>
          <w:p w14:paraId="2E98DCB6" w14:textId="4975D2D5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Release of results</w:t>
            </w:r>
          </w:p>
        </w:tc>
        <w:tc>
          <w:tcPr>
            <w:tcW w:w="2350" w:type="pct"/>
          </w:tcPr>
          <w:p w14:paraId="3958110D" w14:textId="7FAF2420" w:rsidR="005041B5" w:rsidRPr="00F37A0C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Fri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Jul</w:t>
            </w:r>
            <w:r w:rsidR="00B83872">
              <w:rPr>
                <w:rFonts w:ascii="Times New Roman" w:hAnsi="Times New Roman"/>
                <w:sz w:val="24"/>
                <w:szCs w:val="24"/>
              </w:rPr>
              <w:t>,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2024 </w:t>
            </w:r>
          </w:p>
        </w:tc>
        <w:tc>
          <w:tcPr>
            <w:tcW w:w="756" w:type="pct"/>
          </w:tcPr>
          <w:p w14:paraId="0292FEE3" w14:textId="77777777" w:rsidR="005041B5" w:rsidRPr="00F37A0C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5712D2C" w14:textId="77777777" w:rsidR="009757F4" w:rsidRDefault="009757F4" w:rsidP="009757F4">
      <w:pPr>
        <w:rPr>
          <w:rFonts w:ascii="Times New Roman" w:hAnsi="Times New Roman"/>
          <w:b/>
          <w:bCs/>
          <w:sz w:val="24"/>
          <w:szCs w:val="24"/>
        </w:rPr>
      </w:pPr>
    </w:p>
    <w:p w14:paraId="11DEF0D1" w14:textId="77777777" w:rsidR="009757F4" w:rsidRPr="003345EB" w:rsidRDefault="009757F4" w:rsidP="009757F4">
      <w:pPr>
        <w:rPr>
          <w:rFonts w:ascii="Times New Roman" w:hAnsi="Times New Roman"/>
          <w:b/>
          <w:bCs/>
          <w:sz w:val="24"/>
          <w:szCs w:val="24"/>
        </w:rPr>
      </w:pPr>
      <w:r w:rsidRPr="003345EB">
        <w:rPr>
          <w:rFonts w:ascii="Times New Roman" w:hAnsi="Times New Roman"/>
          <w:b/>
          <w:bCs/>
          <w:sz w:val="24"/>
          <w:szCs w:val="24"/>
        </w:rPr>
        <w:t xml:space="preserve">SECOND SEMESTER </w:t>
      </w:r>
    </w:p>
    <w:tbl>
      <w:tblPr>
        <w:tblStyle w:val="GridTable5Dark-Accent4"/>
        <w:tblW w:w="5000" w:type="pct"/>
        <w:tblLook w:val="04A0" w:firstRow="1" w:lastRow="0" w:firstColumn="1" w:lastColumn="0" w:noHBand="0" w:noVBand="1"/>
      </w:tblPr>
      <w:tblGrid>
        <w:gridCol w:w="624"/>
        <w:gridCol w:w="3178"/>
        <w:gridCol w:w="4689"/>
        <w:gridCol w:w="1579"/>
      </w:tblGrid>
      <w:tr w:rsidR="009757F4" w:rsidRPr="00EF3719" w14:paraId="63C2DEA5" w14:textId="77777777" w:rsidTr="00BB79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30C930E8" w14:textId="77777777" w:rsidR="009757F4" w:rsidRPr="00EF3719" w:rsidRDefault="009757F4" w:rsidP="0057705E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</w:rPr>
              <w:t>S/N</w:t>
            </w:r>
          </w:p>
        </w:tc>
        <w:tc>
          <w:tcPr>
            <w:tcW w:w="1578" w:type="pct"/>
          </w:tcPr>
          <w:p w14:paraId="316609DA" w14:textId="77777777" w:rsidR="009757F4" w:rsidRPr="00EF3719" w:rsidRDefault="009757F4" w:rsidP="00BB795A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</w:rPr>
              <w:t>ACTIVITY</w:t>
            </w:r>
          </w:p>
        </w:tc>
        <w:tc>
          <w:tcPr>
            <w:tcW w:w="2328" w:type="pct"/>
          </w:tcPr>
          <w:p w14:paraId="3294B44E" w14:textId="77777777" w:rsidR="009757F4" w:rsidRPr="00EF3719" w:rsidRDefault="009757F4" w:rsidP="0057705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</w:rPr>
              <w:t>DATE</w:t>
            </w:r>
          </w:p>
        </w:tc>
        <w:tc>
          <w:tcPr>
            <w:tcW w:w="784" w:type="pct"/>
          </w:tcPr>
          <w:p w14:paraId="0DD5F273" w14:textId="77777777" w:rsidR="009757F4" w:rsidRPr="00EF3719" w:rsidRDefault="009757F4" w:rsidP="00BB795A">
            <w:pPr>
              <w:spacing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</w:rPr>
              <w:t>DURATION</w:t>
            </w:r>
          </w:p>
        </w:tc>
      </w:tr>
      <w:tr w:rsidR="009757F4" w:rsidRPr="00EF3719" w14:paraId="583BA371" w14:textId="77777777" w:rsidTr="00BB79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  <w:hideMark/>
          </w:tcPr>
          <w:p w14:paraId="45E45AF9" w14:textId="705E7D6B" w:rsidR="009757F4" w:rsidRPr="00EF3719" w:rsidRDefault="009757F4" w:rsidP="0057705E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78" w:type="pct"/>
          </w:tcPr>
          <w:p w14:paraId="6482E609" w14:textId="77777777" w:rsidR="009757F4" w:rsidRPr="00EF3719" w:rsidRDefault="009757F4" w:rsidP="0057705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Lectures</w:t>
            </w:r>
          </w:p>
        </w:tc>
        <w:tc>
          <w:tcPr>
            <w:tcW w:w="2328" w:type="pct"/>
          </w:tcPr>
          <w:p w14:paraId="0CBFD079" w14:textId="52C575D9" w:rsidR="009757F4" w:rsidRPr="00EF3719" w:rsidRDefault="009757F4" w:rsidP="00BB79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 2</w:t>
            </w:r>
            <w:r w:rsidR="005041B5">
              <w:rPr>
                <w:rFonts w:ascii="Times New Roman" w:hAnsi="Times New Roman"/>
                <w:sz w:val="24"/>
                <w:szCs w:val="24"/>
              </w:rPr>
              <w:t xml:space="preserve">4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Ju</w:t>
            </w:r>
            <w:r w:rsidR="005041B5">
              <w:rPr>
                <w:rFonts w:ascii="Times New Roman" w:hAnsi="Times New Roman"/>
                <w:sz w:val="24"/>
                <w:szCs w:val="24"/>
              </w:rPr>
              <w:t>n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– Fri 1</w:t>
            </w:r>
            <w:r w:rsidR="005041B5">
              <w:rPr>
                <w:rFonts w:ascii="Times New Roman" w:hAnsi="Times New Roman"/>
                <w:sz w:val="24"/>
                <w:szCs w:val="24"/>
              </w:rPr>
              <w:t>4 Sep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4</w:t>
            </w:r>
          </w:p>
        </w:tc>
        <w:tc>
          <w:tcPr>
            <w:tcW w:w="784" w:type="pct"/>
          </w:tcPr>
          <w:p w14:paraId="35AD6655" w14:textId="33152120" w:rsidR="009757F4" w:rsidRPr="00EF3719" w:rsidRDefault="009757F4" w:rsidP="00BB795A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r w:rsidR="00F37A0C">
              <w:rPr>
                <w:rFonts w:ascii="Times New Roman" w:hAnsi="Times New Roman"/>
                <w:sz w:val="24"/>
                <w:szCs w:val="24"/>
              </w:rPr>
              <w:t>W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eeks</w:t>
            </w:r>
          </w:p>
        </w:tc>
      </w:tr>
      <w:tr w:rsidR="005041B5" w:rsidRPr="00EF3719" w14:paraId="73D103A0" w14:textId="77777777" w:rsidTr="00BB795A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55B56D51" w14:textId="6F9A9966" w:rsidR="005041B5" w:rsidRPr="00EF3719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78" w:type="pct"/>
          </w:tcPr>
          <w:p w14:paraId="2C2F9392" w14:textId="53E1E0FB" w:rsidR="005041B5" w:rsidRPr="00EF3719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Revision</w:t>
            </w:r>
          </w:p>
        </w:tc>
        <w:tc>
          <w:tcPr>
            <w:tcW w:w="2328" w:type="pct"/>
          </w:tcPr>
          <w:p w14:paraId="383D0508" w14:textId="7A6EE16A" w:rsidR="005041B5" w:rsidRPr="00EF3719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Mo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–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Sa</w:t>
            </w:r>
            <w:r w:rsidR="00CF269F">
              <w:rPr>
                <w:rFonts w:ascii="Times New Roman" w:hAnsi="Times New Roman"/>
                <w:sz w:val="24"/>
                <w:szCs w:val="24"/>
              </w:rPr>
              <w:t>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/>
                <w:sz w:val="24"/>
                <w:szCs w:val="24"/>
              </w:rPr>
              <w:t>4 Sep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4</w:t>
            </w:r>
          </w:p>
        </w:tc>
        <w:tc>
          <w:tcPr>
            <w:tcW w:w="784" w:type="pct"/>
          </w:tcPr>
          <w:p w14:paraId="17F6D834" w14:textId="38AED3E3" w:rsidR="005041B5" w:rsidRPr="00EF3719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 Week</w:t>
            </w:r>
          </w:p>
        </w:tc>
      </w:tr>
      <w:tr w:rsidR="005041B5" w:rsidRPr="00EF3719" w14:paraId="3B429A3D" w14:textId="77777777" w:rsidTr="00BB79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02FA1AB8" w14:textId="6A56E5F7" w:rsidR="005041B5" w:rsidRPr="00EF3719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78" w:type="pct"/>
          </w:tcPr>
          <w:p w14:paraId="4FDFB133" w14:textId="77777777" w:rsidR="005041B5" w:rsidRPr="00EF3719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Independence Day </w:t>
            </w:r>
          </w:p>
        </w:tc>
        <w:tc>
          <w:tcPr>
            <w:tcW w:w="2328" w:type="pct"/>
          </w:tcPr>
          <w:p w14:paraId="539DDFC0" w14:textId="77777777" w:rsidR="005041B5" w:rsidRPr="00EF3719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Tues 1 Oct, 2024</w:t>
            </w:r>
          </w:p>
        </w:tc>
        <w:tc>
          <w:tcPr>
            <w:tcW w:w="784" w:type="pct"/>
          </w:tcPr>
          <w:p w14:paraId="6A9D9AA5" w14:textId="77777777" w:rsidR="005041B5" w:rsidRPr="00EF3719" w:rsidRDefault="005041B5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 Day</w:t>
            </w:r>
          </w:p>
        </w:tc>
      </w:tr>
      <w:tr w:rsidR="005041B5" w:rsidRPr="00EF3719" w14:paraId="0B038CF4" w14:textId="77777777" w:rsidTr="00BB795A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240D82F2" w14:textId="0A618509" w:rsidR="005041B5" w:rsidRPr="00EF3719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78" w:type="pct"/>
          </w:tcPr>
          <w:p w14:paraId="356546F8" w14:textId="606BA024" w:rsidR="005041B5" w:rsidRPr="00EF3719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Examination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2328" w:type="pct"/>
          </w:tcPr>
          <w:p w14:paraId="096075C2" w14:textId="61BDF2E2" w:rsidR="005041B5" w:rsidRPr="00EF3719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M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1</w:t>
            </w:r>
            <w:r w:rsidR="00B83872">
              <w:rPr>
                <w:rFonts w:ascii="Times New Roman" w:hAnsi="Times New Roman"/>
                <w:sz w:val="24"/>
                <w:szCs w:val="24"/>
              </w:rPr>
              <w:t>6 Sep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- Sat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5 Oc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4</w:t>
            </w:r>
          </w:p>
        </w:tc>
        <w:tc>
          <w:tcPr>
            <w:tcW w:w="784" w:type="pct"/>
          </w:tcPr>
          <w:p w14:paraId="549248E6" w14:textId="77777777" w:rsidR="005041B5" w:rsidRPr="00EF3719" w:rsidRDefault="005041B5" w:rsidP="005041B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3 Weeks</w:t>
            </w:r>
          </w:p>
        </w:tc>
      </w:tr>
      <w:tr w:rsidR="005041B5" w:rsidRPr="00EF3719" w14:paraId="14A1BA18" w14:textId="77777777" w:rsidTr="00BB79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2243279D" w14:textId="53D76C45" w:rsidR="005041B5" w:rsidRPr="00EF3719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578" w:type="pct"/>
          </w:tcPr>
          <w:p w14:paraId="055363A4" w14:textId="77777777" w:rsidR="005041B5" w:rsidRPr="00EF3719" w:rsidRDefault="005041B5" w:rsidP="005041B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>Break</w:t>
            </w:r>
          </w:p>
        </w:tc>
        <w:tc>
          <w:tcPr>
            <w:tcW w:w="2328" w:type="pct"/>
          </w:tcPr>
          <w:p w14:paraId="6B22477E" w14:textId="470694B5" w:rsidR="005041B5" w:rsidRPr="00EF3719" w:rsidRDefault="005041B5" w:rsidP="005041B5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Mon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7 Oct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Sun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17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Nov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</w:t>
            </w:r>
            <w:r w:rsidR="00B8387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84" w:type="pct"/>
          </w:tcPr>
          <w:p w14:paraId="1D1DA077" w14:textId="718E6DCF" w:rsidR="005041B5" w:rsidRPr="00EF3719" w:rsidRDefault="00B83872" w:rsidP="005041B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6 </w:t>
            </w:r>
            <w:r w:rsidR="005041B5" w:rsidRPr="00EF3719">
              <w:rPr>
                <w:rFonts w:ascii="Times New Roman" w:hAnsi="Times New Roman"/>
                <w:sz w:val="24"/>
                <w:szCs w:val="24"/>
              </w:rPr>
              <w:t>Weeks</w:t>
            </w:r>
          </w:p>
        </w:tc>
      </w:tr>
      <w:tr w:rsidR="005041B5" w:rsidRPr="00EF3719" w14:paraId="6B9CB2DD" w14:textId="77777777" w:rsidTr="00BB795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" w:type="pct"/>
          </w:tcPr>
          <w:p w14:paraId="1B6CDB6D" w14:textId="4A91BB9E" w:rsidR="005041B5" w:rsidRPr="00EF3719" w:rsidRDefault="005041B5" w:rsidP="005041B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578" w:type="pct"/>
          </w:tcPr>
          <w:p w14:paraId="3A2A9A9F" w14:textId="77777777" w:rsidR="005041B5" w:rsidRPr="00EF3719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Release of results </w:t>
            </w:r>
          </w:p>
        </w:tc>
        <w:tc>
          <w:tcPr>
            <w:tcW w:w="2328" w:type="pct"/>
          </w:tcPr>
          <w:p w14:paraId="0F7A9E2E" w14:textId="0CAA3C03" w:rsidR="005041B5" w:rsidRPr="00EF3719" w:rsidRDefault="005041B5" w:rsidP="005041B5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EF3719">
              <w:rPr>
                <w:rFonts w:ascii="Times New Roman" w:hAnsi="Times New Roman"/>
                <w:sz w:val="24"/>
                <w:szCs w:val="24"/>
              </w:rPr>
              <w:t xml:space="preserve">Fri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15</w:t>
            </w:r>
            <w:r w:rsidR="00A26C6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83872">
              <w:rPr>
                <w:rFonts w:ascii="Times New Roman" w:hAnsi="Times New Roman"/>
                <w:sz w:val="24"/>
                <w:szCs w:val="24"/>
              </w:rPr>
              <w:t>Nov</w:t>
            </w:r>
            <w:r w:rsidRPr="00EF3719">
              <w:rPr>
                <w:rFonts w:ascii="Times New Roman" w:hAnsi="Times New Roman"/>
                <w:sz w:val="24"/>
                <w:szCs w:val="24"/>
              </w:rPr>
              <w:t>, 202</w:t>
            </w:r>
            <w:r w:rsidR="00B8387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84" w:type="pct"/>
          </w:tcPr>
          <w:p w14:paraId="6E130B12" w14:textId="77777777" w:rsidR="005041B5" w:rsidRPr="00EF3719" w:rsidRDefault="005041B5" w:rsidP="005041B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FC40C7F" w14:textId="77777777" w:rsidR="009757F4" w:rsidRDefault="009757F4" w:rsidP="009757F4">
      <w:pPr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3AE3FBB1" w14:textId="48A25F1A" w:rsidR="009757F4" w:rsidRDefault="009757F4" w:rsidP="009757F4">
      <w:pPr>
        <w:ind w:left="720" w:hanging="720"/>
        <w:rPr>
          <w:rFonts w:ascii="Century" w:hAnsi="Century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We wish all students’ safe return.</w:t>
      </w:r>
    </w:p>
    <w:p w14:paraId="793192CC" w14:textId="77777777" w:rsidR="009757F4" w:rsidRDefault="009757F4" w:rsidP="009757F4">
      <w:pPr>
        <w:ind w:left="720" w:hanging="720"/>
        <w:jc w:val="center"/>
        <w:rPr>
          <w:rFonts w:ascii="Century" w:hAnsi="Century"/>
          <w:b/>
          <w:sz w:val="24"/>
          <w:szCs w:val="24"/>
        </w:rPr>
      </w:pPr>
    </w:p>
    <w:p w14:paraId="4675BA2D" w14:textId="77777777" w:rsidR="00A972AF" w:rsidRPr="003F581C" w:rsidRDefault="00A972AF" w:rsidP="00A972A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3F581C">
        <w:rPr>
          <w:rFonts w:ascii="Times New Roman" w:eastAsia="Times New Roman" w:hAnsi="Times New Roman" w:cs="Times New Roman"/>
          <w:color w:val="auto"/>
          <w:sz w:val="28"/>
          <w:szCs w:val="28"/>
        </w:rPr>
        <w:t>Signed</w:t>
      </w:r>
    </w:p>
    <w:p w14:paraId="2D743A4C" w14:textId="77777777" w:rsidR="00A972AF" w:rsidRPr="003F581C" w:rsidRDefault="00A972AF" w:rsidP="00A972AF">
      <w:p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auto"/>
          <w:sz w:val="24"/>
          <w:szCs w:val="24"/>
        </w:rPr>
      </w:pPr>
      <w:r w:rsidRPr="003F581C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Registrar</w:t>
      </w:r>
    </w:p>
    <w:p w14:paraId="0CBE2354" w14:textId="77777777" w:rsidR="00524A1B" w:rsidRPr="003F581C" w:rsidRDefault="00524A1B" w:rsidP="00524A1B">
      <w:pPr>
        <w:spacing w:after="10" w:line="249" w:lineRule="auto"/>
        <w:ind w:left="-5" w:hanging="10"/>
        <w:rPr>
          <w:rFonts w:ascii="Times New Roman" w:eastAsia="Times New Roman" w:hAnsi="Times New Roman" w:cs="Times New Roman"/>
          <w:b/>
          <w:bCs/>
          <w:color w:val="auto"/>
          <w:sz w:val="24"/>
        </w:rPr>
      </w:pPr>
    </w:p>
    <w:sectPr w:rsidR="00524A1B" w:rsidRPr="003F581C" w:rsidSect="006C67F5">
      <w:type w:val="continuous"/>
      <w:pgSz w:w="12240" w:h="15840"/>
      <w:pgMar w:top="1440" w:right="1080" w:bottom="1440" w:left="1080" w:header="0" w:footer="3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D5554" w14:textId="77777777" w:rsidR="006C67F5" w:rsidRDefault="006C67F5" w:rsidP="00CE1BF5">
      <w:pPr>
        <w:spacing w:line="240" w:lineRule="auto"/>
      </w:pPr>
      <w:r>
        <w:separator/>
      </w:r>
    </w:p>
  </w:endnote>
  <w:endnote w:type="continuationSeparator" w:id="0">
    <w:p w14:paraId="091E22F9" w14:textId="77777777" w:rsidR="006C67F5" w:rsidRDefault="006C67F5" w:rsidP="00CE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29761" w14:textId="77777777" w:rsidR="00AD580F" w:rsidRDefault="00AD58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AC4E8" w14:textId="77777777" w:rsidR="00CE1BF5" w:rsidRPr="000100B3" w:rsidRDefault="00CE1BF5" w:rsidP="000100B3">
    <w:pPr>
      <w:pStyle w:val="Footer"/>
      <w:jc w:val="center"/>
      <w:rPr>
        <w:rFonts w:ascii="Times New Roman" w:hAnsi="Times New Roman" w:cs="Times New Roman"/>
        <w:b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F8BCA" w14:textId="77777777" w:rsidR="00AD580F" w:rsidRDefault="00AD5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CD76" w14:textId="77777777" w:rsidR="006C67F5" w:rsidRDefault="006C67F5" w:rsidP="00CE1BF5">
      <w:pPr>
        <w:spacing w:line="240" w:lineRule="auto"/>
      </w:pPr>
      <w:r>
        <w:separator/>
      </w:r>
    </w:p>
  </w:footnote>
  <w:footnote w:type="continuationSeparator" w:id="0">
    <w:p w14:paraId="598F51B7" w14:textId="77777777" w:rsidR="006C67F5" w:rsidRDefault="006C67F5" w:rsidP="00CE1B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99258" w14:textId="77777777" w:rsidR="00CE1BF5" w:rsidRDefault="00000000">
    <w:pPr>
      <w:pStyle w:val="Header"/>
    </w:pPr>
    <w:r>
      <w:rPr>
        <w:noProof/>
        <w:lang w:val="en-GB" w:eastAsia="en-GB"/>
      </w:rPr>
      <w:pict w14:anchorId="6D5FC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751844" o:spid="_x0000_s1033" type="#_x0000_t75" style="position:absolute;margin-left:0;margin-top:0;width:503.95pt;height:456.85pt;z-index:-251657216;mso-position-horizontal:center;mso-position-horizontal-relative:margin;mso-position-vertical:center;mso-position-vertical-relative:margin" o:allowincell="f">
          <v:imagedata r:id="rId1" o:title="BASUG" gain="19661f" blacklevel="22938f"/>
          <w10:wrap anchorx="margin" anchory="margin"/>
        </v:shape>
      </w:pict>
    </w:r>
    <w:r w:rsidR="0041388B">
      <w:rPr>
        <w:noProof/>
      </w:rPr>
      <w:drawing>
        <wp:anchor distT="0" distB="0" distL="114300" distR="114300" simplePos="0" relativeHeight="251656704" behindDoc="1" locked="0" layoutInCell="0" allowOverlap="1" wp14:anchorId="0E701095" wp14:editId="7C38D6D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10450" cy="7269480"/>
          <wp:effectExtent l="0" t="0" r="0" b="7620"/>
          <wp:wrapNone/>
          <wp:docPr id="7" name="Picture 7" descr="UNI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V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0450" cy="7269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E639" w14:textId="77777777" w:rsidR="00AD580F" w:rsidRDefault="00000000">
    <w:pPr>
      <w:pStyle w:val="Header"/>
    </w:pPr>
    <w:r>
      <w:rPr>
        <w:noProof/>
        <w:lang w:val="en-GB" w:eastAsia="en-GB"/>
      </w:rPr>
      <w:pict w14:anchorId="2B9768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751845" o:spid="_x0000_s1034" type="#_x0000_t75" style="position:absolute;margin-left:0;margin-top:0;width:503.95pt;height:456.85pt;z-index:-251656192;mso-position-horizontal:center;mso-position-horizontal-relative:margin;mso-position-vertical:center;mso-position-vertical-relative:margin" o:allowincell="f">
          <v:imagedata r:id="rId1" o:title="BASUG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A5845" w14:textId="77777777" w:rsidR="00557EEA" w:rsidRDefault="00000000">
    <w:pPr>
      <w:pStyle w:val="Header"/>
    </w:pPr>
    <w:r>
      <w:rPr>
        <w:noProof/>
        <w:lang w:val="en-GB" w:eastAsia="en-GB"/>
      </w:rPr>
      <w:pict w14:anchorId="6A8821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751843" o:spid="_x0000_s1032" type="#_x0000_t75" style="position:absolute;margin-left:0;margin-top:0;width:503.95pt;height:456.85pt;z-index:-251658240;mso-position-horizontal:center;mso-position-horizontal-relative:margin;mso-position-vertical:center;mso-position-vertical-relative:margin" o:allowincell="f">
          <v:imagedata r:id="rId1" o:title="BASUG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C7E"/>
    <w:multiLevelType w:val="hybridMultilevel"/>
    <w:tmpl w:val="31561178"/>
    <w:lvl w:ilvl="0" w:tplc="9DBEF770">
      <w:start w:val="3"/>
      <w:numFmt w:val="decimal"/>
      <w:lvlText w:val="%1."/>
      <w:lvlJc w:val="left"/>
      <w:pPr>
        <w:ind w:left="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8DA928C">
      <w:start w:val="1"/>
      <w:numFmt w:val="lowerLetter"/>
      <w:lvlText w:val="%2"/>
      <w:lvlJc w:val="left"/>
      <w:pPr>
        <w:ind w:left="1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9060E42">
      <w:start w:val="1"/>
      <w:numFmt w:val="lowerRoman"/>
      <w:lvlText w:val="%3"/>
      <w:lvlJc w:val="left"/>
      <w:pPr>
        <w:ind w:left="2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A24D1A">
      <w:start w:val="1"/>
      <w:numFmt w:val="decimal"/>
      <w:lvlText w:val="%4"/>
      <w:lvlJc w:val="left"/>
      <w:pPr>
        <w:ind w:left="2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563BD6">
      <w:start w:val="1"/>
      <w:numFmt w:val="lowerLetter"/>
      <w:lvlText w:val="%5"/>
      <w:lvlJc w:val="left"/>
      <w:pPr>
        <w:ind w:left="36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CADD02">
      <w:start w:val="1"/>
      <w:numFmt w:val="lowerRoman"/>
      <w:lvlText w:val="%6"/>
      <w:lvlJc w:val="left"/>
      <w:pPr>
        <w:ind w:left="43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C4A660">
      <w:start w:val="1"/>
      <w:numFmt w:val="decimal"/>
      <w:lvlText w:val="%7"/>
      <w:lvlJc w:val="left"/>
      <w:pPr>
        <w:ind w:left="50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92488F0">
      <w:start w:val="1"/>
      <w:numFmt w:val="lowerLetter"/>
      <w:lvlText w:val="%8"/>
      <w:lvlJc w:val="left"/>
      <w:pPr>
        <w:ind w:left="57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E8E2C0">
      <w:start w:val="1"/>
      <w:numFmt w:val="lowerRoman"/>
      <w:lvlText w:val="%9"/>
      <w:lvlJc w:val="left"/>
      <w:pPr>
        <w:ind w:left="64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0164C5"/>
    <w:multiLevelType w:val="hybridMultilevel"/>
    <w:tmpl w:val="7BBE8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C0B4B"/>
    <w:multiLevelType w:val="hybridMultilevel"/>
    <w:tmpl w:val="C696177A"/>
    <w:lvl w:ilvl="0" w:tplc="F52E7E9C">
      <w:start w:val="1"/>
      <w:numFmt w:val="upperLetter"/>
      <w:lvlText w:val="%1."/>
      <w:lvlJc w:val="left"/>
      <w:pPr>
        <w:ind w:left="153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0DCC17A">
      <w:start w:val="1"/>
      <w:numFmt w:val="lowerLetter"/>
      <w:lvlText w:val="%2"/>
      <w:lvlJc w:val="left"/>
      <w:pPr>
        <w:ind w:left="201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5A6EF6E">
      <w:start w:val="1"/>
      <w:numFmt w:val="lowerRoman"/>
      <w:lvlText w:val="%3"/>
      <w:lvlJc w:val="left"/>
      <w:pPr>
        <w:ind w:left="273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AA0AD6C">
      <w:start w:val="1"/>
      <w:numFmt w:val="decimal"/>
      <w:lvlText w:val="%4"/>
      <w:lvlJc w:val="left"/>
      <w:pPr>
        <w:ind w:left="34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7401A4">
      <w:start w:val="1"/>
      <w:numFmt w:val="lowerLetter"/>
      <w:lvlText w:val="%5"/>
      <w:lvlJc w:val="left"/>
      <w:pPr>
        <w:ind w:left="417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2A5824">
      <w:start w:val="1"/>
      <w:numFmt w:val="lowerRoman"/>
      <w:lvlText w:val="%6"/>
      <w:lvlJc w:val="left"/>
      <w:pPr>
        <w:ind w:left="489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B6C9C6">
      <w:start w:val="1"/>
      <w:numFmt w:val="decimal"/>
      <w:lvlText w:val="%7"/>
      <w:lvlJc w:val="left"/>
      <w:pPr>
        <w:ind w:left="561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D7481A8">
      <w:start w:val="1"/>
      <w:numFmt w:val="lowerLetter"/>
      <w:lvlText w:val="%8"/>
      <w:lvlJc w:val="left"/>
      <w:pPr>
        <w:ind w:left="633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FD24552">
      <w:start w:val="1"/>
      <w:numFmt w:val="lowerRoman"/>
      <w:lvlText w:val="%9"/>
      <w:lvlJc w:val="left"/>
      <w:pPr>
        <w:ind w:left="70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821220B"/>
    <w:multiLevelType w:val="hybridMultilevel"/>
    <w:tmpl w:val="59AC7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A40EE"/>
    <w:multiLevelType w:val="hybridMultilevel"/>
    <w:tmpl w:val="76D442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780817"/>
    <w:multiLevelType w:val="hybridMultilevel"/>
    <w:tmpl w:val="0674C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67792"/>
    <w:multiLevelType w:val="hybridMultilevel"/>
    <w:tmpl w:val="C716427C"/>
    <w:lvl w:ilvl="0" w:tplc="136C9C9C">
      <w:start w:val="1"/>
      <w:numFmt w:val="decimal"/>
      <w:lvlText w:val="%1."/>
      <w:lvlJc w:val="left"/>
      <w:pPr>
        <w:ind w:left="7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752E74C">
      <w:start w:val="1"/>
      <w:numFmt w:val="lowerLetter"/>
      <w:lvlText w:val="%2"/>
      <w:lvlJc w:val="left"/>
      <w:pPr>
        <w:ind w:left="1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D28F4A6">
      <w:start w:val="1"/>
      <w:numFmt w:val="lowerRoman"/>
      <w:lvlText w:val="%3"/>
      <w:lvlJc w:val="left"/>
      <w:pPr>
        <w:ind w:left="2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61245B0">
      <w:start w:val="1"/>
      <w:numFmt w:val="decimal"/>
      <w:lvlText w:val="%4"/>
      <w:lvlJc w:val="left"/>
      <w:pPr>
        <w:ind w:left="2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42AD02">
      <w:start w:val="1"/>
      <w:numFmt w:val="lowerLetter"/>
      <w:lvlText w:val="%5"/>
      <w:lvlJc w:val="left"/>
      <w:pPr>
        <w:ind w:left="36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2E349C">
      <w:start w:val="1"/>
      <w:numFmt w:val="lowerRoman"/>
      <w:lvlText w:val="%6"/>
      <w:lvlJc w:val="left"/>
      <w:pPr>
        <w:ind w:left="43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A60000">
      <w:start w:val="1"/>
      <w:numFmt w:val="decimal"/>
      <w:lvlText w:val="%7"/>
      <w:lvlJc w:val="left"/>
      <w:pPr>
        <w:ind w:left="50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F8B782">
      <w:start w:val="1"/>
      <w:numFmt w:val="lowerLetter"/>
      <w:lvlText w:val="%8"/>
      <w:lvlJc w:val="left"/>
      <w:pPr>
        <w:ind w:left="57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B2E230">
      <w:start w:val="1"/>
      <w:numFmt w:val="lowerRoman"/>
      <w:lvlText w:val="%9"/>
      <w:lvlJc w:val="left"/>
      <w:pPr>
        <w:ind w:left="64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08A5411"/>
    <w:multiLevelType w:val="hybridMultilevel"/>
    <w:tmpl w:val="9968C33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75EF6"/>
    <w:multiLevelType w:val="hybridMultilevel"/>
    <w:tmpl w:val="7C148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C6724"/>
    <w:multiLevelType w:val="hybridMultilevel"/>
    <w:tmpl w:val="39EEB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34896"/>
    <w:multiLevelType w:val="hybridMultilevel"/>
    <w:tmpl w:val="44C6E188"/>
    <w:lvl w:ilvl="0" w:tplc="B88A0BDC">
      <w:start w:val="1"/>
      <w:numFmt w:val="lowerLetter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1" w15:restartNumberingAfterBreak="0">
    <w:nsid w:val="379E6B82"/>
    <w:multiLevelType w:val="hybridMultilevel"/>
    <w:tmpl w:val="60261A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F3566"/>
    <w:multiLevelType w:val="hybridMultilevel"/>
    <w:tmpl w:val="BCD8512E"/>
    <w:lvl w:ilvl="0" w:tplc="1DDC0A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B07F43"/>
    <w:multiLevelType w:val="hybridMultilevel"/>
    <w:tmpl w:val="02503300"/>
    <w:lvl w:ilvl="0" w:tplc="7DCC8A32">
      <w:start w:val="1"/>
      <w:numFmt w:val="decimal"/>
      <w:lvlText w:val="%1."/>
      <w:lvlJc w:val="left"/>
      <w:pPr>
        <w:ind w:left="7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2" w:hanging="360"/>
      </w:pPr>
    </w:lvl>
    <w:lvl w:ilvl="2" w:tplc="0809001B" w:tentative="1">
      <w:start w:val="1"/>
      <w:numFmt w:val="lowerRoman"/>
      <w:lvlText w:val="%3."/>
      <w:lvlJc w:val="right"/>
      <w:pPr>
        <w:ind w:left="2162" w:hanging="180"/>
      </w:pPr>
    </w:lvl>
    <w:lvl w:ilvl="3" w:tplc="0809000F" w:tentative="1">
      <w:start w:val="1"/>
      <w:numFmt w:val="decimal"/>
      <w:lvlText w:val="%4."/>
      <w:lvlJc w:val="left"/>
      <w:pPr>
        <w:ind w:left="2882" w:hanging="360"/>
      </w:pPr>
    </w:lvl>
    <w:lvl w:ilvl="4" w:tplc="08090019" w:tentative="1">
      <w:start w:val="1"/>
      <w:numFmt w:val="lowerLetter"/>
      <w:lvlText w:val="%5."/>
      <w:lvlJc w:val="left"/>
      <w:pPr>
        <w:ind w:left="3602" w:hanging="360"/>
      </w:pPr>
    </w:lvl>
    <w:lvl w:ilvl="5" w:tplc="0809001B" w:tentative="1">
      <w:start w:val="1"/>
      <w:numFmt w:val="lowerRoman"/>
      <w:lvlText w:val="%6."/>
      <w:lvlJc w:val="right"/>
      <w:pPr>
        <w:ind w:left="4322" w:hanging="180"/>
      </w:pPr>
    </w:lvl>
    <w:lvl w:ilvl="6" w:tplc="0809000F" w:tentative="1">
      <w:start w:val="1"/>
      <w:numFmt w:val="decimal"/>
      <w:lvlText w:val="%7."/>
      <w:lvlJc w:val="left"/>
      <w:pPr>
        <w:ind w:left="5042" w:hanging="360"/>
      </w:pPr>
    </w:lvl>
    <w:lvl w:ilvl="7" w:tplc="08090019" w:tentative="1">
      <w:start w:val="1"/>
      <w:numFmt w:val="lowerLetter"/>
      <w:lvlText w:val="%8."/>
      <w:lvlJc w:val="left"/>
      <w:pPr>
        <w:ind w:left="5762" w:hanging="360"/>
      </w:pPr>
    </w:lvl>
    <w:lvl w:ilvl="8" w:tplc="08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4" w15:restartNumberingAfterBreak="0">
    <w:nsid w:val="42851BEA"/>
    <w:multiLevelType w:val="hybridMultilevel"/>
    <w:tmpl w:val="5FAA5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F5453"/>
    <w:multiLevelType w:val="hybridMultilevel"/>
    <w:tmpl w:val="D66A1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2D26E0"/>
    <w:multiLevelType w:val="hybridMultilevel"/>
    <w:tmpl w:val="7C3439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924649"/>
    <w:multiLevelType w:val="hybridMultilevel"/>
    <w:tmpl w:val="97F04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05048F"/>
    <w:multiLevelType w:val="hybridMultilevel"/>
    <w:tmpl w:val="1316AE7A"/>
    <w:lvl w:ilvl="0" w:tplc="019AD22C">
      <w:start w:val="8"/>
      <w:numFmt w:val="upperLetter"/>
      <w:lvlText w:val="%1."/>
      <w:lvlJc w:val="left"/>
      <w:pPr>
        <w:ind w:left="10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440F5EE">
      <w:start w:val="1"/>
      <w:numFmt w:val="lowerLetter"/>
      <w:lvlText w:val="%2"/>
      <w:lvlJc w:val="left"/>
      <w:pPr>
        <w:ind w:left="16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3902A20">
      <w:start w:val="1"/>
      <w:numFmt w:val="lowerRoman"/>
      <w:lvlText w:val="%3"/>
      <w:lvlJc w:val="left"/>
      <w:pPr>
        <w:ind w:left="235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5E8D7C6">
      <w:start w:val="1"/>
      <w:numFmt w:val="decimal"/>
      <w:lvlText w:val="%4"/>
      <w:lvlJc w:val="left"/>
      <w:pPr>
        <w:ind w:left="30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DAADF2A">
      <w:start w:val="1"/>
      <w:numFmt w:val="lowerLetter"/>
      <w:lvlText w:val="%5"/>
      <w:lvlJc w:val="left"/>
      <w:pPr>
        <w:ind w:left="379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D03DBA">
      <w:start w:val="1"/>
      <w:numFmt w:val="lowerRoman"/>
      <w:lvlText w:val="%6"/>
      <w:lvlJc w:val="left"/>
      <w:pPr>
        <w:ind w:left="45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358BC34">
      <w:start w:val="1"/>
      <w:numFmt w:val="decimal"/>
      <w:lvlText w:val="%7"/>
      <w:lvlJc w:val="left"/>
      <w:pPr>
        <w:ind w:left="52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44BC12">
      <w:start w:val="1"/>
      <w:numFmt w:val="lowerLetter"/>
      <w:lvlText w:val="%8"/>
      <w:lvlJc w:val="left"/>
      <w:pPr>
        <w:ind w:left="595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E521BAA">
      <w:start w:val="1"/>
      <w:numFmt w:val="lowerRoman"/>
      <w:lvlText w:val="%9"/>
      <w:lvlJc w:val="left"/>
      <w:pPr>
        <w:ind w:left="66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66A337C"/>
    <w:multiLevelType w:val="multilevel"/>
    <w:tmpl w:val="950C8A50"/>
    <w:lvl w:ilvl="0">
      <w:start w:val="1"/>
      <w:numFmt w:val="decimal"/>
      <w:lvlText w:val="%1."/>
      <w:lvlJc w:val="left"/>
      <w:pPr>
        <w:tabs>
          <w:tab w:val="num" w:pos="-2580"/>
        </w:tabs>
        <w:ind w:left="-2580" w:hanging="360"/>
      </w:pPr>
    </w:lvl>
    <w:lvl w:ilvl="1">
      <w:start w:val="1"/>
      <w:numFmt w:val="bullet"/>
      <w:lvlText w:val=""/>
      <w:lvlJc w:val="left"/>
      <w:pPr>
        <w:tabs>
          <w:tab w:val="num" w:pos="-1860"/>
        </w:tabs>
        <w:ind w:left="-186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-1140"/>
        </w:tabs>
        <w:ind w:left="-1140" w:hanging="360"/>
      </w:pPr>
    </w:lvl>
    <w:lvl w:ilvl="3" w:tentative="1">
      <w:start w:val="1"/>
      <w:numFmt w:val="decimal"/>
      <w:lvlText w:val="%4."/>
      <w:lvlJc w:val="left"/>
      <w:pPr>
        <w:tabs>
          <w:tab w:val="num" w:pos="-420"/>
        </w:tabs>
        <w:ind w:left="-420" w:hanging="360"/>
      </w:pPr>
    </w:lvl>
    <w:lvl w:ilvl="4" w:tentative="1">
      <w:start w:val="1"/>
      <w:numFmt w:val="decimal"/>
      <w:lvlText w:val="%5."/>
      <w:lvlJc w:val="left"/>
      <w:pPr>
        <w:tabs>
          <w:tab w:val="num" w:pos="300"/>
        </w:tabs>
        <w:ind w:left="300" w:hanging="360"/>
      </w:pPr>
    </w:lvl>
    <w:lvl w:ilvl="5" w:tentative="1">
      <w:start w:val="1"/>
      <w:numFmt w:val="decimal"/>
      <w:lvlText w:val="%6."/>
      <w:lvlJc w:val="left"/>
      <w:pPr>
        <w:tabs>
          <w:tab w:val="num" w:pos="1020"/>
        </w:tabs>
        <w:ind w:left="1020" w:hanging="360"/>
      </w:pPr>
    </w:lvl>
    <w:lvl w:ilvl="6" w:tentative="1">
      <w:start w:val="1"/>
      <w:numFmt w:val="decimal"/>
      <w:lvlText w:val="%7."/>
      <w:lvlJc w:val="left"/>
      <w:pPr>
        <w:tabs>
          <w:tab w:val="num" w:pos="1740"/>
        </w:tabs>
        <w:ind w:left="1740" w:hanging="360"/>
      </w:pPr>
    </w:lvl>
    <w:lvl w:ilvl="7" w:tentative="1">
      <w:start w:val="1"/>
      <w:numFmt w:val="decimal"/>
      <w:lvlText w:val="%8."/>
      <w:lvlJc w:val="left"/>
      <w:pPr>
        <w:tabs>
          <w:tab w:val="num" w:pos="2460"/>
        </w:tabs>
        <w:ind w:left="2460" w:hanging="360"/>
      </w:pPr>
    </w:lvl>
    <w:lvl w:ilvl="8" w:tentative="1">
      <w:start w:val="1"/>
      <w:numFmt w:val="decimal"/>
      <w:lvlText w:val="%9."/>
      <w:lvlJc w:val="left"/>
      <w:pPr>
        <w:tabs>
          <w:tab w:val="num" w:pos="3180"/>
        </w:tabs>
        <w:ind w:left="3180" w:hanging="360"/>
      </w:pPr>
    </w:lvl>
  </w:abstractNum>
  <w:abstractNum w:abstractNumId="20" w15:restartNumberingAfterBreak="0">
    <w:nsid w:val="6EB61DCC"/>
    <w:multiLevelType w:val="hybridMultilevel"/>
    <w:tmpl w:val="6368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34642">
    <w:abstractNumId w:val="6"/>
  </w:num>
  <w:num w:numId="2" w16cid:durableId="1108542547">
    <w:abstractNumId w:val="0"/>
  </w:num>
  <w:num w:numId="3" w16cid:durableId="1114514716">
    <w:abstractNumId w:val="13"/>
  </w:num>
  <w:num w:numId="4" w16cid:durableId="206914460">
    <w:abstractNumId w:val="8"/>
  </w:num>
  <w:num w:numId="5" w16cid:durableId="501968660">
    <w:abstractNumId w:val="9"/>
  </w:num>
  <w:num w:numId="6" w16cid:durableId="440223697">
    <w:abstractNumId w:val="2"/>
  </w:num>
  <w:num w:numId="7" w16cid:durableId="1652174071">
    <w:abstractNumId w:val="18"/>
  </w:num>
  <w:num w:numId="8" w16cid:durableId="862785214">
    <w:abstractNumId w:val="10"/>
  </w:num>
  <w:num w:numId="9" w16cid:durableId="220406292">
    <w:abstractNumId w:val="11"/>
  </w:num>
  <w:num w:numId="10" w16cid:durableId="602955532">
    <w:abstractNumId w:val="14"/>
  </w:num>
  <w:num w:numId="11" w16cid:durableId="698094108">
    <w:abstractNumId w:val="17"/>
  </w:num>
  <w:num w:numId="12" w16cid:durableId="2034501288">
    <w:abstractNumId w:val="7"/>
  </w:num>
  <w:num w:numId="13" w16cid:durableId="3945783">
    <w:abstractNumId w:val="3"/>
  </w:num>
  <w:num w:numId="14" w16cid:durableId="409163011">
    <w:abstractNumId w:val="20"/>
  </w:num>
  <w:num w:numId="15" w16cid:durableId="253128580">
    <w:abstractNumId w:val="15"/>
  </w:num>
  <w:num w:numId="16" w16cid:durableId="297033021">
    <w:abstractNumId w:val="4"/>
  </w:num>
  <w:num w:numId="17" w16cid:durableId="2036760075">
    <w:abstractNumId w:val="1"/>
  </w:num>
  <w:num w:numId="18" w16cid:durableId="1255476805">
    <w:abstractNumId w:val="12"/>
  </w:num>
  <w:num w:numId="19" w16cid:durableId="1067992424">
    <w:abstractNumId w:val="19"/>
  </w:num>
  <w:num w:numId="20" w16cid:durableId="303505003">
    <w:abstractNumId w:val="5"/>
  </w:num>
  <w:num w:numId="21" w16cid:durableId="2091959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DQ2MDQ1NDe0NLNU0lEKTi0uzszPAykwqwUA0PzNEiwAAAA="/>
  </w:docVars>
  <w:rsids>
    <w:rsidRoot w:val="00286A0A"/>
    <w:rsid w:val="000100B3"/>
    <w:rsid w:val="00012DF8"/>
    <w:rsid w:val="000160A9"/>
    <w:rsid w:val="00017860"/>
    <w:rsid w:val="00025580"/>
    <w:rsid w:val="00030AE1"/>
    <w:rsid w:val="00054A1C"/>
    <w:rsid w:val="00061B10"/>
    <w:rsid w:val="00063E0D"/>
    <w:rsid w:val="000735C2"/>
    <w:rsid w:val="00073D90"/>
    <w:rsid w:val="00084337"/>
    <w:rsid w:val="000848C2"/>
    <w:rsid w:val="00086F93"/>
    <w:rsid w:val="000A2255"/>
    <w:rsid w:val="000A320A"/>
    <w:rsid w:val="000C6EBB"/>
    <w:rsid w:val="000D707D"/>
    <w:rsid w:val="000E57BA"/>
    <w:rsid w:val="000F3CE5"/>
    <w:rsid w:val="00105FD4"/>
    <w:rsid w:val="0010628F"/>
    <w:rsid w:val="00135F19"/>
    <w:rsid w:val="00144F02"/>
    <w:rsid w:val="00147298"/>
    <w:rsid w:val="0015116A"/>
    <w:rsid w:val="00151C97"/>
    <w:rsid w:val="00163C34"/>
    <w:rsid w:val="001648A2"/>
    <w:rsid w:val="00167DC7"/>
    <w:rsid w:val="001858BC"/>
    <w:rsid w:val="001A0B74"/>
    <w:rsid w:val="001A6B23"/>
    <w:rsid w:val="001D0A47"/>
    <w:rsid w:val="001D40CB"/>
    <w:rsid w:val="001D4655"/>
    <w:rsid w:val="001E047E"/>
    <w:rsid w:val="002177DF"/>
    <w:rsid w:val="00231620"/>
    <w:rsid w:val="00236AC5"/>
    <w:rsid w:val="00241D90"/>
    <w:rsid w:val="0024665B"/>
    <w:rsid w:val="00256071"/>
    <w:rsid w:val="00286A0A"/>
    <w:rsid w:val="00290B6E"/>
    <w:rsid w:val="00290FA6"/>
    <w:rsid w:val="00291C86"/>
    <w:rsid w:val="00295FA5"/>
    <w:rsid w:val="002A6354"/>
    <w:rsid w:val="002A6F90"/>
    <w:rsid w:val="002B2BA9"/>
    <w:rsid w:val="002B3FDE"/>
    <w:rsid w:val="002B75C5"/>
    <w:rsid w:val="002B7C71"/>
    <w:rsid w:val="002E63BF"/>
    <w:rsid w:val="002F1D88"/>
    <w:rsid w:val="002F5CB1"/>
    <w:rsid w:val="003103A9"/>
    <w:rsid w:val="00331225"/>
    <w:rsid w:val="003313CB"/>
    <w:rsid w:val="003422DA"/>
    <w:rsid w:val="00346CF0"/>
    <w:rsid w:val="003506B9"/>
    <w:rsid w:val="003512E3"/>
    <w:rsid w:val="0036100D"/>
    <w:rsid w:val="003657B2"/>
    <w:rsid w:val="00374A9F"/>
    <w:rsid w:val="0037710A"/>
    <w:rsid w:val="003B277E"/>
    <w:rsid w:val="003B4AC9"/>
    <w:rsid w:val="003B7963"/>
    <w:rsid w:val="003C2420"/>
    <w:rsid w:val="003C3A05"/>
    <w:rsid w:val="003D7540"/>
    <w:rsid w:val="003E30BB"/>
    <w:rsid w:val="003E4578"/>
    <w:rsid w:val="003F581C"/>
    <w:rsid w:val="003F7ADA"/>
    <w:rsid w:val="00400DC7"/>
    <w:rsid w:val="00405010"/>
    <w:rsid w:val="00407350"/>
    <w:rsid w:val="00407643"/>
    <w:rsid w:val="0041388B"/>
    <w:rsid w:val="00422E66"/>
    <w:rsid w:val="00431224"/>
    <w:rsid w:val="00435BBE"/>
    <w:rsid w:val="00446A93"/>
    <w:rsid w:val="00447008"/>
    <w:rsid w:val="00462DAC"/>
    <w:rsid w:val="00465D3D"/>
    <w:rsid w:val="00476BDC"/>
    <w:rsid w:val="00492F04"/>
    <w:rsid w:val="004960B9"/>
    <w:rsid w:val="004A5BA2"/>
    <w:rsid w:val="004B3C31"/>
    <w:rsid w:val="004C087B"/>
    <w:rsid w:val="004D7946"/>
    <w:rsid w:val="004F2D60"/>
    <w:rsid w:val="004F74D9"/>
    <w:rsid w:val="005041B5"/>
    <w:rsid w:val="00505849"/>
    <w:rsid w:val="005068E2"/>
    <w:rsid w:val="00510A13"/>
    <w:rsid w:val="005231FE"/>
    <w:rsid w:val="00524A1B"/>
    <w:rsid w:val="00530584"/>
    <w:rsid w:val="0053610E"/>
    <w:rsid w:val="00540FD5"/>
    <w:rsid w:val="00555798"/>
    <w:rsid w:val="00557EEA"/>
    <w:rsid w:val="00565491"/>
    <w:rsid w:val="005670AE"/>
    <w:rsid w:val="0057464A"/>
    <w:rsid w:val="00592989"/>
    <w:rsid w:val="00593F38"/>
    <w:rsid w:val="005978B8"/>
    <w:rsid w:val="005A0D00"/>
    <w:rsid w:val="005B450A"/>
    <w:rsid w:val="005B4C3F"/>
    <w:rsid w:val="005B5534"/>
    <w:rsid w:val="005C15E4"/>
    <w:rsid w:val="005C38FB"/>
    <w:rsid w:val="005D4325"/>
    <w:rsid w:val="005E48F1"/>
    <w:rsid w:val="00600CAA"/>
    <w:rsid w:val="00637D01"/>
    <w:rsid w:val="00637FFE"/>
    <w:rsid w:val="00645FCA"/>
    <w:rsid w:val="00646C8B"/>
    <w:rsid w:val="00650F0A"/>
    <w:rsid w:val="00653983"/>
    <w:rsid w:val="0065526E"/>
    <w:rsid w:val="00657AE6"/>
    <w:rsid w:val="00666F0E"/>
    <w:rsid w:val="00676AB6"/>
    <w:rsid w:val="00686AAE"/>
    <w:rsid w:val="00686B06"/>
    <w:rsid w:val="006A57B7"/>
    <w:rsid w:val="006A6906"/>
    <w:rsid w:val="006B6AD6"/>
    <w:rsid w:val="006C5428"/>
    <w:rsid w:val="006C5A9D"/>
    <w:rsid w:val="006C67F5"/>
    <w:rsid w:val="006D2780"/>
    <w:rsid w:val="006D37B7"/>
    <w:rsid w:val="006D5BAF"/>
    <w:rsid w:val="006E57BC"/>
    <w:rsid w:val="006F2DD9"/>
    <w:rsid w:val="006F6113"/>
    <w:rsid w:val="00731B2C"/>
    <w:rsid w:val="007325C3"/>
    <w:rsid w:val="0073366B"/>
    <w:rsid w:val="00751222"/>
    <w:rsid w:val="00752192"/>
    <w:rsid w:val="00756C81"/>
    <w:rsid w:val="00757DA5"/>
    <w:rsid w:val="007604FB"/>
    <w:rsid w:val="00761280"/>
    <w:rsid w:val="007758FB"/>
    <w:rsid w:val="00791F22"/>
    <w:rsid w:val="0079602F"/>
    <w:rsid w:val="007A6504"/>
    <w:rsid w:val="007B354A"/>
    <w:rsid w:val="007C3A3C"/>
    <w:rsid w:val="007D624D"/>
    <w:rsid w:val="007E230C"/>
    <w:rsid w:val="007E2DED"/>
    <w:rsid w:val="007E37CA"/>
    <w:rsid w:val="007F745F"/>
    <w:rsid w:val="008121A1"/>
    <w:rsid w:val="008176E3"/>
    <w:rsid w:val="008264C1"/>
    <w:rsid w:val="0083328C"/>
    <w:rsid w:val="008479F2"/>
    <w:rsid w:val="008555E0"/>
    <w:rsid w:val="008627D7"/>
    <w:rsid w:val="00862BB3"/>
    <w:rsid w:val="00866FE6"/>
    <w:rsid w:val="00871538"/>
    <w:rsid w:val="008753F7"/>
    <w:rsid w:val="0088452B"/>
    <w:rsid w:val="00885936"/>
    <w:rsid w:val="008925BF"/>
    <w:rsid w:val="0089365C"/>
    <w:rsid w:val="0089557E"/>
    <w:rsid w:val="008A4281"/>
    <w:rsid w:val="008B0584"/>
    <w:rsid w:val="008B0E87"/>
    <w:rsid w:val="008E0289"/>
    <w:rsid w:val="008E44CF"/>
    <w:rsid w:val="008F7373"/>
    <w:rsid w:val="0090281E"/>
    <w:rsid w:val="0092006E"/>
    <w:rsid w:val="009250C0"/>
    <w:rsid w:val="00933F42"/>
    <w:rsid w:val="0095008E"/>
    <w:rsid w:val="00950CA9"/>
    <w:rsid w:val="009541D6"/>
    <w:rsid w:val="00954526"/>
    <w:rsid w:val="00955395"/>
    <w:rsid w:val="00965328"/>
    <w:rsid w:val="009723F8"/>
    <w:rsid w:val="009751C4"/>
    <w:rsid w:val="009757F4"/>
    <w:rsid w:val="009B0BC4"/>
    <w:rsid w:val="009C3CE2"/>
    <w:rsid w:val="009D1BD0"/>
    <w:rsid w:val="009E1CAB"/>
    <w:rsid w:val="009E6163"/>
    <w:rsid w:val="009F0DE1"/>
    <w:rsid w:val="009F78F6"/>
    <w:rsid w:val="00A02D34"/>
    <w:rsid w:val="00A042C3"/>
    <w:rsid w:val="00A04836"/>
    <w:rsid w:val="00A0667E"/>
    <w:rsid w:val="00A11982"/>
    <w:rsid w:val="00A123A2"/>
    <w:rsid w:val="00A2437B"/>
    <w:rsid w:val="00A25F70"/>
    <w:rsid w:val="00A26134"/>
    <w:rsid w:val="00A26C68"/>
    <w:rsid w:val="00A3730B"/>
    <w:rsid w:val="00A579AF"/>
    <w:rsid w:val="00A632F6"/>
    <w:rsid w:val="00A63807"/>
    <w:rsid w:val="00A671B5"/>
    <w:rsid w:val="00A726CD"/>
    <w:rsid w:val="00A86203"/>
    <w:rsid w:val="00A972AF"/>
    <w:rsid w:val="00AA2760"/>
    <w:rsid w:val="00AA382B"/>
    <w:rsid w:val="00AB3115"/>
    <w:rsid w:val="00AB63D1"/>
    <w:rsid w:val="00AD0C2B"/>
    <w:rsid w:val="00AD4F79"/>
    <w:rsid w:val="00AD580F"/>
    <w:rsid w:val="00AE261A"/>
    <w:rsid w:val="00AE4CE8"/>
    <w:rsid w:val="00AF20F9"/>
    <w:rsid w:val="00AF5511"/>
    <w:rsid w:val="00B001A1"/>
    <w:rsid w:val="00B01CB7"/>
    <w:rsid w:val="00B0657E"/>
    <w:rsid w:val="00B07AF5"/>
    <w:rsid w:val="00B17B6D"/>
    <w:rsid w:val="00B350D9"/>
    <w:rsid w:val="00B43BE8"/>
    <w:rsid w:val="00B45A13"/>
    <w:rsid w:val="00B504EF"/>
    <w:rsid w:val="00B52C0D"/>
    <w:rsid w:val="00B53A24"/>
    <w:rsid w:val="00B6156B"/>
    <w:rsid w:val="00B729BB"/>
    <w:rsid w:val="00B75012"/>
    <w:rsid w:val="00B810A3"/>
    <w:rsid w:val="00B82DE4"/>
    <w:rsid w:val="00B83872"/>
    <w:rsid w:val="00B91A03"/>
    <w:rsid w:val="00BA3084"/>
    <w:rsid w:val="00BB2611"/>
    <w:rsid w:val="00BB6FE7"/>
    <w:rsid w:val="00BB7947"/>
    <w:rsid w:val="00BB795A"/>
    <w:rsid w:val="00BC1C04"/>
    <w:rsid w:val="00BD3184"/>
    <w:rsid w:val="00BE7D99"/>
    <w:rsid w:val="00BF04C1"/>
    <w:rsid w:val="00C128E0"/>
    <w:rsid w:val="00C33E12"/>
    <w:rsid w:val="00C60E94"/>
    <w:rsid w:val="00C70EC3"/>
    <w:rsid w:val="00C74B48"/>
    <w:rsid w:val="00C816EE"/>
    <w:rsid w:val="00CB6D99"/>
    <w:rsid w:val="00CC0027"/>
    <w:rsid w:val="00CC4DD3"/>
    <w:rsid w:val="00CD1EFB"/>
    <w:rsid w:val="00CD44DC"/>
    <w:rsid w:val="00CE1BF5"/>
    <w:rsid w:val="00CE2ACF"/>
    <w:rsid w:val="00CE5738"/>
    <w:rsid w:val="00CF0DE1"/>
    <w:rsid w:val="00CF17E7"/>
    <w:rsid w:val="00CF269F"/>
    <w:rsid w:val="00D0321B"/>
    <w:rsid w:val="00D1035A"/>
    <w:rsid w:val="00D265A9"/>
    <w:rsid w:val="00D27F4A"/>
    <w:rsid w:val="00D340B1"/>
    <w:rsid w:val="00D45BD9"/>
    <w:rsid w:val="00D528AA"/>
    <w:rsid w:val="00D718DE"/>
    <w:rsid w:val="00D755D1"/>
    <w:rsid w:val="00D82365"/>
    <w:rsid w:val="00D84006"/>
    <w:rsid w:val="00D85D34"/>
    <w:rsid w:val="00D865F1"/>
    <w:rsid w:val="00DA525E"/>
    <w:rsid w:val="00DA729F"/>
    <w:rsid w:val="00DB1F3F"/>
    <w:rsid w:val="00DB3733"/>
    <w:rsid w:val="00DC0EE6"/>
    <w:rsid w:val="00DE153A"/>
    <w:rsid w:val="00DF45C1"/>
    <w:rsid w:val="00E2154D"/>
    <w:rsid w:val="00E2478F"/>
    <w:rsid w:val="00E25CB0"/>
    <w:rsid w:val="00E25F60"/>
    <w:rsid w:val="00E2724B"/>
    <w:rsid w:val="00E53154"/>
    <w:rsid w:val="00E53F33"/>
    <w:rsid w:val="00E55B93"/>
    <w:rsid w:val="00E65866"/>
    <w:rsid w:val="00E666A6"/>
    <w:rsid w:val="00E8141F"/>
    <w:rsid w:val="00E8308A"/>
    <w:rsid w:val="00E9544B"/>
    <w:rsid w:val="00E95EB0"/>
    <w:rsid w:val="00E967E4"/>
    <w:rsid w:val="00EB3F5D"/>
    <w:rsid w:val="00EB40EB"/>
    <w:rsid w:val="00EB5F80"/>
    <w:rsid w:val="00EC2497"/>
    <w:rsid w:val="00EC3E78"/>
    <w:rsid w:val="00EC78BC"/>
    <w:rsid w:val="00EC7F56"/>
    <w:rsid w:val="00EF32AF"/>
    <w:rsid w:val="00EF4431"/>
    <w:rsid w:val="00EF5C27"/>
    <w:rsid w:val="00F06C24"/>
    <w:rsid w:val="00F07B1B"/>
    <w:rsid w:val="00F10045"/>
    <w:rsid w:val="00F15418"/>
    <w:rsid w:val="00F3162C"/>
    <w:rsid w:val="00F35B37"/>
    <w:rsid w:val="00F37A0C"/>
    <w:rsid w:val="00F65DDC"/>
    <w:rsid w:val="00F66EC1"/>
    <w:rsid w:val="00F84C70"/>
    <w:rsid w:val="00F90BFF"/>
    <w:rsid w:val="00F914EE"/>
    <w:rsid w:val="00F958A8"/>
    <w:rsid w:val="00FA04C8"/>
    <w:rsid w:val="00FB4E73"/>
    <w:rsid w:val="00FD0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3478C"/>
  <w15:docId w15:val="{1FFA1E77-FB12-4343-845F-79190B487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C71"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637FFE"/>
    <w:pPr>
      <w:keepNext/>
      <w:keepLines/>
      <w:spacing w:after="170"/>
      <w:ind w:right="4"/>
      <w:jc w:val="center"/>
      <w:outlineLvl w:val="0"/>
    </w:pPr>
    <w:rPr>
      <w:rFonts w:ascii="Times New Roman" w:eastAsia="Times New Roman" w:hAnsi="Times New Roman" w:cs="Times New Roman"/>
      <w:b/>
      <w:color w:val="000000"/>
      <w:kern w:val="2"/>
      <w:sz w:val="24"/>
      <w:u w:val="single" w:color="00000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2B7C7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41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1D6"/>
    <w:rPr>
      <w:rFonts w:ascii="Tahoma" w:eastAsia="Calibri" w:hAnsi="Tahoma" w:cs="Tahoma"/>
      <w:color w:val="000000"/>
      <w:sz w:val="16"/>
      <w:szCs w:val="16"/>
    </w:rPr>
  </w:style>
  <w:style w:type="paragraph" w:styleId="NoSpacing">
    <w:name w:val="No Spacing"/>
    <w:uiPriority w:val="1"/>
    <w:qFormat/>
    <w:rsid w:val="009541D6"/>
    <w:pPr>
      <w:spacing w:after="0" w:line="240" w:lineRule="auto"/>
    </w:pPr>
    <w:rPr>
      <w:rFonts w:eastAsiaTheme="minorHAnsi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0E57BA"/>
    <w:pPr>
      <w:ind w:left="720"/>
      <w:contextualSpacing/>
    </w:pPr>
  </w:style>
  <w:style w:type="table" w:styleId="TableGrid0">
    <w:name w:val="Table Grid"/>
    <w:basedOn w:val="TableNormal"/>
    <w:uiPriority w:val="59"/>
    <w:rsid w:val="00D75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9602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1BF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BF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E1BF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BF5"/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basedOn w:val="DefaultParagraphFont"/>
    <w:link w:val="ListParagraph"/>
    <w:rsid w:val="008264C1"/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637FFE"/>
    <w:rPr>
      <w:rFonts w:ascii="Times New Roman" w:eastAsia="Times New Roman" w:hAnsi="Times New Roman" w:cs="Times New Roman"/>
      <w:b/>
      <w:color w:val="000000"/>
      <w:kern w:val="2"/>
      <w:sz w:val="24"/>
      <w:u w:val="single" w:color="000000"/>
      <w14:ligatures w14:val="standardContextual"/>
    </w:rPr>
  </w:style>
  <w:style w:type="paragraph" w:customStyle="1" w:styleId="Default">
    <w:name w:val="Default"/>
    <w:rsid w:val="0040501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/>
    </w:rPr>
  </w:style>
  <w:style w:type="table" w:styleId="GridTable5Dark-Accent6">
    <w:name w:val="Grid Table 5 Dark Accent 6"/>
    <w:basedOn w:val="TableNormal"/>
    <w:uiPriority w:val="50"/>
    <w:rsid w:val="009757F4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BB79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0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asug.edu.ng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DB6FD-DCA7-4B53-BCB6-434BE3AC5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user</dc:creator>
  <cp:lastModifiedBy>ADAMU NOMA</cp:lastModifiedBy>
  <cp:revision>2</cp:revision>
  <cp:lastPrinted>2024-01-30T10:42:00Z</cp:lastPrinted>
  <dcterms:created xsi:type="dcterms:W3CDTF">2024-04-05T11:55:00Z</dcterms:created>
  <dcterms:modified xsi:type="dcterms:W3CDTF">2024-04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bae2d5fa454da91c62f60b9024f3939a884ed39a280627fb8124a0a67410bc</vt:lpwstr>
  </property>
</Properties>
</file>